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Chaim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im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80 Priscilla Av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chaim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899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